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52E060" w14:textId="7B46A754" w:rsidR="00650A87" w:rsidRDefault="00650A87" w:rsidP="00650A8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Navigate to the branch you are merging and click ‘Compare and Pull Request’</w:t>
      </w:r>
    </w:p>
    <w:p w14:paraId="2C001CD9" w14:textId="58211BEC" w:rsidR="00650A87" w:rsidRDefault="00650A8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3CDAC5" wp14:editId="59AE95E3">
                <wp:simplePos x="0" y="0"/>
                <wp:positionH relativeFrom="column">
                  <wp:posOffset>3051740</wp:posOffset>
                </wp:positionH>
                <wp:positionV relativeFrom="paragraph">
                  <wp:posOffset>426697</wp:posOffset>
                </wp:positionV>
                <wp:extent cx="482444" cy="173904"/>
                <wp:effectExtent l="0" t="0" r="13335" b="1714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44" cy="17390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788D66" id="Oval 4" o:spid="_x0000_s1026" style="position:absolute;margin-left:240.3pt;margin-top:33.6pt;width:38pt;height:13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Pr="007E7EF8">
        <w:rPr>
          <w:noProof/>
        </w:rPr>
        <w:drawing>
          <wp:inline distT="0" distB="0" distL="0" distR="0" wp14:anchorId="75B4DC90" wp14:editId="2F2F840D">
            <wp:extent cx="5731510" cy="29114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21A9F" w14:textId="6B929EF5" w:rsidR="00785443" w:rsidRDefault="00785443">
      <w:pPr>
        <w:rPr>
          <w:noProof/>
        </w:rPr>
      </w:pPr>
    </w:p>
    <w:p w14:paraId="701AFC35" w14:textId="1E7B4CFD" w:rsidR="00785443" w:rsidRDefault="00785443" w:rsidP="00785443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lick ‘Create Pull Request’</w:t>
      </w:r>
    </w:p>
    <w:p w14:paraId="432B9A7B" w14:textId="09390215" w:rsidR="00785443" w:rsidRDefault="00785443" w:rsidP="0078544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B141E" wp14:editId="655F9569">
                <wp:simplePos x="0" y="0"/>
                <wp:positionH relativeFrom="column">
                  <wp:posOffset>2990032</wp:posOffset>
                </wp:positionH>
                <wp:positionV relativeFrom="paragraph">
                  <wp:posOffset>1543467</wp:posOffset>
                </wp:positionV>
                <wp:extent cx="572201" cy="173904"/>
                <wp:effectExtent l="0" t="0" r="18415" b="1714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201" cy="17390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7CCBE92" id="Oval 9" o:spid="_x0000_s1026" style="position:absolute;margin-left:235.45pt;margin-top:121.55pt;width:45.05pt;height:13.7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 w:rsidRPr="007E7EF8">
        <w:rPr>
          <w:noProof/>
        </w:rPr>
        <w:drawing>
          <wp:inline distT="0" distB="0" distL="0" distR="0" wp14:anchorId="49FBEE37" wp14:editId="3FB7166F">
            <wp:extent cx="5731510" cy="29406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500F" w14:textId="6F8A1AC8" w:rsidR="00785443" w:rsidRDefault="00785443" w:rsidP="00785443">
      <w:pPr>
        <w:rPr>
          <w:noProof/>
        </w:rPr>
      </w:pPr>
    </w:p>
    <w:p w14:paraId="20325641" w14:textId="4623CF29" w:rsidR="00785443" w:rsidRDefault="00785443" w:rsidP="00785443">
      <w:pPr>
        <w:rPr>
          <w:noProof/>
        </w:rPr>
      </w:pPr>
    </w:p>
    <w:p w14:paraId="66CF1FAC" w14:textId="32FF0A23" w:rsidR="00785443" w:rsidRDefault="00785443" w:rsidP="00785443">
      <w:pPr>
        <w:rPr>
          <w:noProof/>
        </w:rPr>
      </w:pPr>
    </w:p>
    <w:p w14:paraId="7D34B5D4" w14:textId="6A309367" w:rsidR="00785443" w:rsidRDefault="00785443" w:rsidP="00785443">
      <w:pPr>
        <w:rPr>
          <w:noProof/>
        </w:rPr>
      </w:pPr>
    </w:p>
    <w:p w14:paraId="6493CD54" w14:textId="1538F379" w:rsidR="00785443" w:rsidRDefault="00785443" w:rsidP="00785443">
      <w:pPr>
        <w:rPr>
          <w:noProof/>
        </w:rPr>
      </w:pPr>
    </w:p>
    <w:p w14:paraId="44E12845" w14:textId="0CD2CB91" w:rsidR="00785443" w:rsidRDefault="00785443" w:rsidP="00785443">
      <w:pPr>
        <w:rPr>
          <w:noProof/>
        </w:rPr>
      </w:pPr>
    </w:p>
    <w:p w14:paraId="0DD82DC1" w14:textId="77777777" w:rsidR="00785443" w:rsidRDefault="00785443" w:rsidP="00785443">
      <w:pPr>
        <w:rPr>
          <w:noProof/>
        </w:rPr>
      </w:pPr>
    </w:p>
    <w:p w14:paraId="3BE773B1" w14:textId="1E1F60C1" w:rsidR="00650A87" w:rsidRDefault="00650A87" w:rsidP="00650A8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lastRenderedPageBreak/>
        <w:t xml:space="preserve">If the branch is able to be merged select a reviewer from groups above and below in addition to a member </w:t>
      </w:r>
      <w:r w:rsidR="00785443">
        <w:rPr>
          <w:noProof/>
        </w:rPr>
        <w:t xml:space="preserve">of </w:t>
      </w:r>
      <w:r>
        <w:rPr>
          <w:noProof/>
        </w:rPr>
        <w:t>p4 (dev ops)</w:t>
      </w:r>
    </w:p>
    <w:p w14:paraId="38DCB2DA" w14:textId="0DE8AA39" w:rsidR="007E7EF8" w:rsidRDefault="00650A8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554F94" wp14:editId="5811F5D7">
                <wp:simplePos x="0" y="0"/>
                <wp:positionH relativeFrom="column">
                  <wp:posOffset>2193438</wp:posOffset>
                </wp:positionH>
                <wp:positionV relativeFrom="paragraph">
                  <wp:posOffset>650739</wp:posOffset>
                </wp:positionV>
                <wp:extent cx="482444" cy="173904"/>
                <wp:effectExtent l="0" t="0" r="13335" b="17145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44" cy="17390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DCB75E" id="Oval 8" o:spid="_x0000_s1026" style="position:absolute;margin-left:172.7pt;margin-top:51.25pt;width:38pt;height:13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14D289" wp14:editId="06CE2203">
                <wp:simplePos x="0" y="0"/>
                <wp:positionH relativeFrom="column">
                  <wp:posOffset>3461256</wp:posOffset>
                </wp:positionH>
                <wp:positionV relativeFrom="paragraph">
                  <wp:posOffset>830670</wp:posOffset>
                </wp:positionV>
                <wp:extent cx="847083" cy="392687"/>
                <wp:effectExtent l="0" t="0" r="10795" b="2667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083" cy="39268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3A3BB3" id="Oval 7" o:spid="_x0000_s1026" style="position:absolute;margin-left:272.55pt;margin-top:65.4pt;width:66.7pt;height:3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 w:rsidRPr="007E7EF8">
        <w:rPr>
          <w:noProof/>
        </w:rPr>
        <w:drawing>
          <wp:inline distT="0" distB="0" distL="0" distR="0" wp14:anchorId="4E1DA2A5" wp14:editId="75EEA7AE">
            <wp:extent cx="5731510" cy="29629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AEAD" w14:textId="21641E91" w:rsidR="009D1619" w:rsidRDefault="00785443" w:rsidP="009D1619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Once all of the reviewers have approved the pull request a member of p4 (dev ops) will Merge the pull request</w:t>
      </w:r>
    </w:p>
    <w:p w14:paraId="67DC2F81" w14:textId="33F3E857" w:rsidR="009D1619" w:rsidRPr="009D1619" w:rsidRDefault="00785443" w:rsidP="009D1619">
      <w:pPr>
        <w:tabs>
          <w:tab w:val="left" w:pos="236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91061C" wp14:editId="2F251F88">
                <wp:simplePos x="0" y="0"/>
                <wp:positionH relativeFrom="column">
                  <wp:posOffset>3539794</wp:posOffset>
                </wp:positionH>
                <wp:positionV relativeFrom="paragraph">
                  <wp:posOffset>819372</wp:posOffset>
                </wp:positionV>
                <wp:extent cx="818554" cy="241222"/>
                <wp:effectExtent l="0" t="0" r="19685" b="2603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554" cy="24122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FF5515" id="Oval 10" o:spid="_x0000_s1026" style="position:absolute;margin-left:278.7pt;margin-top:64.5pt;width:64.45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 w:rsidR="00650A87" w:rsidRPr="009D1619">
        <w:rPr>
          <w:noProof/>
        </w:rPr>
        <w:drawing>
          <wp:inline distT="0" distB="0" distL="0" distR="0" wp14:anchorId="40253024" wp14:editId="3BFB1606">
            <wp:extent cx="5731510" cy="250126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1619">
        <w:tab/>
      </w:r>
    </w:p>
    <w:sectPr w:rsidR="009D1619" w:rsidRPr="009D1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AA877B" w14:textId="77777777" w:rsidR="00F33DB4" w:rsidRDefault="00F33DB4" w:rsidP="00650A87">
      <w:pPr>
        <w:spacing w:after="0" w:line="240" w:lineRule="auto"/>
      </w:pPr>
      <w:r>
        <w:separator/>
      </w:r>
    </w:p>
  </w:endnote>
  <w:endnote w:type="continuationSeparator" w:id="0">
    <w:p w14:paraId="46AAC924" w14:textId="77777777" w:rsidR="00F33DB4" w:rsidRDefault="00F33DB4" w:rsidP="00650A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2BC673" w14:textId="77777777" w:rsidR="00F33DB4" w:rsidRDefault="00F33DB4" w:rsidP="00650A87">
      <w:pPr>
        <w:spacing w:after="0" w:line="240" w:lineRule="auto"/>
      </w:pPr>
      <w:r>
        <w:separator/>
      </w:r>
    </w:p>
  </w:footnote>
  <w:footnote w:type="continuationSeparator" w:id="0">
    <w:p w14:paraId="6682C1B6" w14:textId="77777777" w:rsidR="00F33DB4" w:rsidRDefault="00F33DB4" w:rsidP="00650A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A16F0"/>
    <w:multiLevelType w:val="hybridMultilevel"/>
    <w:tmpl w:val="A72E2CF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sDQ3NTOwNDWwsDRW0lEKTi0uzszPAykwqgUAPGVpMSwAAAA="/>
  </w:docVars>
  <w:rsids>
    <w:rsidRoot w:val="007E7EF8"/>
    <w:rsid w:val="002D4C1D"/>
    <w:rsid w:val="00650A87"/>
    <w:rsid w:val="00785443"/>
    <w:rsid w:val="007E7EF8"/>
    <w:rsid w:val="00812262"/>
    <w:rsid w:val="009D1619"/>
    <w:rsid w:val="009D16DF"/>
    <w:rsid w:val="00F33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C4E42"/>
  <w15:chartTrackingRefBased/>
  <w15:docId w15:val="{683A1255-71E7-48CB-B434-7A3E440AE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0A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A87"/>
  </w:style>
  <w:style w:type="paragraph" w:styleId="Footer">
    <w:name w:val="footer"/>
    <w:basedOn w:val="Normal"/>
    <w:link w:val="FooterChar"/>
    <w:uiPriority w:val="99"/>
    <w:unhideWhenUsed/>
    <w:rsid w:val="00650A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A87"/>
  </w:style>
  <w:style w:type="paragraph" w:styleId="ListParagraph">
    <w:name w:val="List Paragraph"/>
    <w:basedOn w:val="Normal"/>
    <w:uiPriority w:val="34"/>
    <w:qFormat/>
    <w:rsid w:val="00650A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Alsop-Barrell</dc:creator>
  <cp:keywords/>
  <dc:description/>
  <cp:lastModifiedBy>Joshua Alsop-Barrell</cp:lastModifiedBy>
  <cp:revision>2</cp:revision>
  <dcterms:created xsi:type="dcterms:W3CDTF">2020-11-25T14:55:00Z</dcterms:created>
  <dcterms:modified xsi:type="dcterms:W3CDTF">2020-11-25T20:00:00Z</dcterms:modified>
</cp:coreProperties>
</file>